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C99186" w14:textId="77777777" w:rsidR="007C4060" w:rsidRPr="009365DF" w:rsidRDefault="007C4060" w:rsidP="007C4060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5D7E"/>
          <w:sz w:val="28"/>
          <w:szCs w:val="24"/>
          <w:lang w:val="en-US"/>
        </w:rPr>
      </w:pPr>
      <w:r w:rsidRPr="009365DF">
        <w:rPr>
          <w:rFonts w:ascii="Times New Roman" w:eastAsia="Times New Roman" w:hAnsi="Times New Roman" w:cs="Times New Roman"/>
          <w:b/>
          <w:color w:val="005D7E"/>
          <w:sz w:val="28"/>
          <w:szCs w:val="24"/>
          <w:lang w:val="en-US"/>
        </w:rPr>
        <w:t>Generalist Practice | Summary of Outcomes</w:t>
      </w:r>
      <w:r w:rsidRPr="009365DF">
        <w:rPr>
          <w:rFonts w:ascii="Times New Roman" w:eastAsia="Times New Roman" w:hAnsi="Times New Roman" w:cs="Times New Roman"/>
          <w:b/>
          <w:color w:val="005D7E"/>
          <w:sz w:val="28"/>
          <w:szCs w:val="24"/>
          <w:lang w:val="en-US"/>
        </w:rPr>
        <w:br/>
        <w:t> </w:t>
      </w:r>
    </w:p>
    <w:p w14:paraId="5EE09E5D" w14:textId="2BB2A7EF" w:rsidR="007C4060" w:rsidRPr="009365DF" w:rsidRDefault="007C4060" w:rsidP="007C4060">
      <w:pPr>
        <w:spacing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bookmarkStart w:id="0" w:name="_Hlk204732720"/>
      <w:r w:rsidRPr="009365DF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Timeframe of Student Competency Assessment: </w:t>
      </w:r>
      <w:r w:rsidR="003E716B">
        <w:rPr>
          <w:rFonts w:ascii="Times New Roman" w:eastAsia="Times New Roman" w:hAnsi="Times New Roman" w:cs="Times New Roman"/>
          <w:sz w:val="28"/>
          <w:szCs w:val="28"/>
          <w:lang w:val="en-US"/>
        </w:rPr>
        <w:t>8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/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5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-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04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/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6</w:t>
      </w:r>
    </w:p>
    <w:p w14:paraId="6A284A12" w14:textId="77777777" w:rsidR="007C4060" w:rsidRPr="009365DF" w:rsidRDefault="007C4060" w:rsidP="007C4060">
      <w:pPr>
        <w:spacing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9365DF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Date Publicly Posted on Program’s Website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4/28</w:t>
      </w:r>
      <w:r w:rsidRPr="009365DF">
        <w:rPr>
          <w:rFonts w:ascii="Times New Roman" w:eastAsia="Times New Roman" w:hAnsi="Times New Roman" w:cs="Times New Roman"/>
          <w:sz w:val="28"/>
          <w:szCs w:val="28"/>
          <w:lang w:val="en-US"/>
        </w:rPr>
        <w:t>/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6</w:t>
      </w:r>
    </w:p>
    <w:bookmarkEnd w:id="0"/>
    <w:p w14:paraId="26AE9126" w14:textId="77777777" w:rsidR="007C4060" w:rsidRPr="009365DF" w:rsidRDefault="007C4060" w:rsidP="007C4060">
      <w:pPr>
        <w:spacing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3162"/>
        <w:gridCol w:w="1737"/>
        <w:gridCol w:w="1470"/>
        <w:gridCol w:w="1511"/>
        <w:gridCol w:w="1470"/>
      </w:tblGrid>
      <w:tr w:rsidR="007C4060" w:rsidRPr="009365DF" w14:paraId="48D5165E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120314E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Competency</w:t>
            </w:r>
          </w:p>
        </w:tc>
        <w:tc>
          <w:tcPr>
            <w:tcW w:w="843" w:type="pct"/>
            <w:hideMark/>
          </w:tcPr>
          <w:p w14:paraId="1B45C14E" w14:textId="77777777" w:rsidR="007C4060" w:rsidRPr="009365DF" w:rsidRDefault="007C4060" w:rsidP="00FE67C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Competency:</w:t>
            </w:r>
            <w:r w:rsidRPr="009365DF">
              <w:rPr>
                <w:b/>
                <w:sz w:val="24"/>
                <w:szCs w:val="24"/>
                <w:lang w:val="en-US"/>
              </w:rPr>
              <w:br/>
            </w:r>
            <w:r w:rsidRPr="009365DF">
              <w:rPr>
                <w:sz w:val="24"/>
                <w:szCs w:val="24"/>
                <w:lang w:val="en-US"/>
              </w:rPr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5E158994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Aggregate</w:t>
            </w:r>
            <w:r w:rsidRPr="009365DF">
              <w:rPr>
                <w:sz w:val="24"/>
                <w:szCs w:val="24"/>
                <w:lang w:val="en-US"/>
              </w:rPr>
              <w:t xml:space="preserve"> </w:t>
            </w:r>
            <w:r w:rsidRPr="009365DF">
              <w:rPr>
                <w:b/>
                <w:sz w:val="24"/>
                <w:szCs w:val="24"/>
                <w:lang w:val="en-US"/>
              </w:rPr>
              <w:t>Actual</w:t>
            </w:r>
            <w:r w:rsidRPr="009365DF">
              <w:rPr>
                <w:sz w:val="24"/>
                <w:szCs w:val="24"/>
                <w:lang w:val="en-US"/>
              </w:rPr>
              <w:t xml:space="preserve"> </w:t>
            </w:r>
            <w:r w:rsidRPr="009365DF">
              <w:rPr>
                <w:b/>
                <w:sz w:val="24"/>
                <w:szCs w:val="24"/>
                <w:lang w:val="en-US"/>
              </w:rPr>
              <w:t>Outcomes:</w:t>
            </w:r>
          </w:p>
          <w:p w14:paraId="7B4BCE1A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All Program Options</w:t>
            </w:r>
          </w:p>
          <w:p w14:paraId="262EA56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br/>
              <w:t xml:space="preserve">n = </w:t>
            </w:r>
            <w:r>
              <w:rPr>
                <w:b/>
                <w:sz w:val="24"/>
                <w:szCs w:val="24"/>
                <w:lang w:val="en-US"/>
              </w:rPr>
              <w:t>96</w:t>
            </w:r>
          </w:p>
        </w:tc>
        <w:tc>
          <w:tcPr>
            <w:tcW w:w="714" w:type="pct"/>
            <w:hideMark/>
          </w:tcPr>
          <w:p w14:paraId="668BE789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Program Option 1</w:t>
            </w:r>
          </w:p>
          <w:p w14:paraId="203E566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Outcomes:</w:t>
            </w:r>
          </w:p>
          <w:p w14:paraId="12865D6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Tallahassee</w:t>
            </w:r>
          </w:p>
          <w:p w14:paraId="47BA0F09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</w:p>
          <w:p w14:paraId="47DFA536" w14:textId="77777777" w:rsidR="007C4060" w:rsidRDefault="007C4060" w:rsidP="00FE67CF">
            <w:pPr>
              <w:spacing w:line="240" w:lineRule="auto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4"/>
                <w:szCs w:val="24"/>
                <w:lang w:val="en-US"/>
              </w:rPr>
            </w:pPr>
          </w:p>
          <w:p w14:paraId="69D1D36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n = </w:t>
            </w:r>
            <w:r>
              <w:rPr>
                <w:b/>
                <w:sz w:val="24"/>
                <w:szCs w:val="24"/>
                <w:lang w:val="en-US"/>
              </w:rPr>
              <w:t>67</w:t>
            </w:r>
          </w:p>
        </w:tc>
        <w:tc>
          <w:tcPr>
            <w:tcW w:w="707" w:type="pct"/>
            <w:hideMark/>
          </w:tcPr>
          <w:p w14:paraId="31A7AE2C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Program Option 2</w:t>
            </w:r>
          </w:p>
          <w:p w14:paraId="08D197B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>Outcomes:</w:t>
            </w:r>
          </w:p>
          <w:p w14:paraId="6BB61720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Panama City</w:t>
            </w:r>
          </w:p>
          <w:p w14:paraId="43A22A0D" w14:textId="77777777" w:rsidR="007C4060" w:rsidRPr="009365DF" w:rsidRDefault="007C4060" w:rsidP="00FE67CF">
            <w:pPr>
              <w:spacing w:line="240" w:lineRule="auto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en-US"/>
              </w:rPr>
            </w:pPr>
          </w:p>
          <w:p w14:paraId="3F33FF47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n = </w:t>
            </w:r>
            <w:r>
              <w:rPr>
                <w:b/>
                <w:sz w:val="24"/>
                <w:szCs w:val="24"/>
                <w:lang w:val="en-US"/>
              </w:rPr>
              <w:t>29</w:t>
            </w:r>
          </w:p>
        </w:tc>
      </w:tr>
      <w:tr w:rsidR="007C4060" w:rsidRPr="009365DF" w14:paraId="213BC2A6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1C7EA3E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1: </w:t>
            </w:r>
            <w:r w:rsidRPr="009365DF">
              <w:rPr>
                <w:sz w:val="24"/>
                <w:szCs w:val="24"/>
                <w:lang w:val="en-US"/>
              </w:rPr>
              <w:t>Demonstrate Ethical and Professional Behavior</w:t>
            </w:r>
          </w:p>
        </w:tc>
        <w:tc>
          <w:tcPr>
            <w:tcW w:w="843" w:type="pct"/>
          </w:tcPr>
          <w:p w14:paraId="5D721B0C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7D8482FB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lightGray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5FA1DF67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lightGray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600454F2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lightGray"/>
                <w:lang w:val="en-US"/>
              </w:rPr>
            </w:pPr>
            <w:r>
              <w:t>100%</w:t>
            </w:r>
          </w:p>
        </w:tc>
      </w:tr>
      <w:tr w:rsidR="007C4060" w:rsidRPr="009365DF" w14:paraId="475FA032" w14:textId="77777777" w:rsidTr="00FE67CF">
        <w:trPr>
          <w:trHeight w:val="10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0CA72204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2: </w:t>
            </w:r>
            <w:r w:rsidRPr="009365DF">
              <w:rPr>
                <w:sz w:val="24"/>
                <w:szCs w:val="24"/>
                <w:lang w:val="en-US"/>
              </w:rPr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02D0A06A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18A6B563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4E89574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05E5439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557558F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A9186EA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3: </w:t>
            </w:r>
            <w:r w:rsidRPr="009365DF">
              <w:rPr>
                <w:sz w:val="24"/>
                <w:szCs w:val="24"/>
                <w:lang w:val="en-US"/>
              </w:rPr>
              <w:t>Engage Anti-Racism, Diversity, Equity, and</w:t>
            </w:r>
          </w:p>
          <w:p w14:paraId="7BF1964C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sz w:val="24"/>
                <w:szCs w:val="24"/>
                <w:lang w:val="en-US"/>
              </w:rPr>
              <w:t>Inclusion (ADEI) in Practice</w:t>
            </w:r>
          </w:p>
        </w:tc>
        <w:tc>
          <w:tcPr>
            <w:tcW w:w="843" w:type="pct"/>
          </w:tcPr>
          <w:p w14:paraId="7E1FD2E6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25EAB3F9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3807190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0357AC30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3E020EBA" w14:textId="77777777" w:rsidTr="00FE67CF">
        <w:trPr>
          <w:trHeight w:val="12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11E31064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4: </w:t>
            </w:r>
            <w:r w:rsidRPr="009365DF">
              <w:rPr>
                <w:sz w:val="24"/>
                <w:szCs w:val="24"/>
                <w:lang w:val="en-US"/>
              </w:rPr>
              <w:t>Engage in Practice-informed Research and Research-informed Practice</w:t>
            </w:r>
          </w:p>
        </w:tc>
        <w:tc>
          <w:tcPr>
            <w:tcW w:w="843" w:type="pct"/>
          </w:tcPr>
          <w:p w14:paraId="4EF88E31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3073BAAE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62CD669F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7CE6D18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7BB1E4E4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6FFBBCD3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5: </w:t>
            </w:r>
            <w:r w:rsidRPr="009365DF">
              <w:rPr>
                <w:sz w:val="24"/>
                <w:szCs w:val="24"/>
                <w:lang w:val="en-US"/>
              </w:rPr>
              <w:t>Engage in Policy Practice</w:t>
            </w:r>
          </w:p>
        </w:tc>
        <w:tc>
          <w:tcPr>
            <w:tcW w:w="843" w:type="pct"/>
          </w:tcPr>
          <w:p w14:paraId="2787E0E4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22CB569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C756EE">
              <w:rPr>
                <w:sz w:val="24"/>
                <w:szCs w:val="24"/>
                <w:lang w:val="en-US"/>
              </w:rPr>
              <w:t>96.7%</w:t>
            </w:r>
          </w:p>
        </w:tc>
        <w:tc>
          <w:tcPr>
            <w:tcW w:w="714" w:type="pct"/>
          </w:tcPr>
          <w:p w14:paraId="6DC55E1B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3.5%</w:t>
            </w:r>
          </w:p>
        </w:tc>
        <w:tc>
          <w:tcPr>
            <w:tcW w:w="707" w:type="pct"/>
          </w:tcPr>
          <w:p w14:paraId="47B812B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7EC3EB26" w14:textId="77777777" w:rsidTr="00FE67CF">
        <w:trPr>
          <w:trHeight w:val="15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72A701CD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6: </w:t>
            </w:r>
            <w:r w:rsidRPr="009365DF">
              <w:rPr>
                <w:sz w:val="24"/>
                <w:szCs w:val="24"/>
                <w:lang w:val="en-US"/>
              </w:rPr>
              <w:t>Engage with Individuals, Families, Groups, Organizations, and Communities</w:t>
            </w:r>
          </w:p>
        </w:tc>
        <w:tc>
          <w:tcPr>
            <w:tcW w:w="843" w:type="pct"/>
          </w:tcPr>
          <w:p w14:paraId="0BFD02CC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04610030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1850EE22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73CC46C5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20AD6C1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D210D1C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7: </w:t>
            </w:r>
            <w:r w:rsidRPr="009365DF">
              <w:rPr>
                <w:sz w:val="24"/>
                <w:szCs w:val="24"/>
                <w:lang w:val="en-US"/>
              </w:rPr>
              <w:t>Assess Individuals, Families, Groups, Organizations, and Communities</w:t>
            </w:r>
          </w:p>
        </w:tc>
        <w:tc>
          <w:tcPr>
            <w:tcW w:w="843" w:type="pct"/>
          </w:tcPr>
          <w:p w14:paraId="3800D233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128CBF0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3C883FFD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520B9058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220B2326" w14:textId="77777777" w:rsidTr="00FE67CF">
        <w:trPr>
          <w:trHeight w:val="15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38188C51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lastRenderedPageBreak/>
              <w:t xml:space="preserve">Competency 8: </w:t>
            </w:r>
            <w:r w:rsidRPr="009365DF">
              <w:rPr>
                <w:sz w:val="24"/>
                <w:szCs w:val="24"/>
                <w:lang w:val="en-US"/>
              </w:rPr>
              <w:t>Intervene with Individuals, Families, Groups, Organizations, and Communities</w:t>
            </w:r>
          </w:p>
        </w:tc>
        <w:tc>
          <w:tcPr>
            <w:tcW w:w="843" w:type="pct"/>
          </w:tcPr>
          <w:p w14:paraId="20CBD0BA" w14:textId="77777777" w:rsidR="007C4060" w:rsidRPr="009365DF" w:rsidRDefault="007C4060" w:rsidP="00FE67C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4613261E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67AA2FBA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06F5E2D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  <w:tr w:rsidR="007C4060" w:rsidRPr="009365DF" w14:paraId="76FD5106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8" w:type="pct"/>
            <w:hideMark/>
          </w:tcPr>
          <w:p w14:paraId="20503DA0" w14:textId="77777777" w:rsidR="007C4060" w:rsidRPr="009365DF" w:rsidRDefault="007C4060" w:rsidP="00FE67CF">
            <w:pPr>
              <w:spacing w:line="240" w:lineRule="auto"/>
              <w:textAlignment w:val="baseline"/>
              <w:rPr>
                <w:sz w:val="24"/>
                <w:szCs w:val="24"/>
                <w:lang w:val="en-US"/>
              </w:rPr>
            </w:pPr>
            <w:r w:rsidRPr="009365DF">
              <w:rPr>
                <w:b/>
                <w:sz w:val="24"/>
                <w:szCs w:val="24"/>
                <w:lang w:val="en-US"/>
              </w:rPr>
              <w:t xml:space="preserve">Competency 9: </w:t>
            </w:r>
            <w:r w:rsidRPr="009365DF">
              <w:rPr>
                <w:sz w:val="24"/>
                <w:szCs w:val="24"/>
                <w:lang w:val="en-US"/>
              </w:rPr>
              <w:t>Evaluate Practice with Individuals, Families, Groups, Organizations, and Communities</w:t>
            </w:r>
          </w:p>
        </w:tc>
        <w:tc>
          <w:tcPr>
            <w:tcW w:w="843" w:type="pct"/>
          </w:tcPr>
          <w:p w14:paraId="4158EE47" w14:textId="77777777" w:rsidR="007C4060" w:rsidRPr="009365DF" w:rsidRDefault="007C4060" w:rsidP="00FE67C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0%</w:t>
            </w:r>
          </w:p>
        </w:tc>
        <w:tc>
          <w:tcPr>
            <w:tcW w:w="707" w:type="pct"/>
          </w:tcPr>
          <w:p w14:paraId="0BB9FAC1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7.8%</w:t>
            </w:r>
          </w:p>
        </w:tc>
        <w:tc>
          <w:tcPr>
            <w:tcW w:w="714" w:type="pct"/>
          </w:tcPr>
          <w:p w14:paraId="78D5733C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95.7%</w:t>
            </w:r>
          </w:p>
        </w:tc>
        <w:tc>
          <w:tcPr>
            <w:tcW w:w="707" w:type="pct"/>
          </w:tcPr>
          <w:p w14:paraId="2FB2BCAF" w14:textId="77777777" w:rsidR="007C4060" w:rsidRPr="009365DF" w:rsidRDefault="007C4060" w:rsidP="00FE67CF">
            <w:pPr>
              <w:spacing w:line="24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t>100%</w:t>
            </w:r>
          </w:p>
        </w:tc>
      </w:tr>
    </w:tbl>
    <w:p w14:paraId="38EF81CF" w14:textId="77777777" w:rsidR="004B2B36" w:rsidRDefault="004B2B36" w:rsidP="007C4060"/>
    <w:sectPr w:rsidR="004B2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wMDE1MLI0sTAzMLRU0lEKTi0uzszPAykwrAUAJ9LSkCwAAAA="/>
  </w:docVars>
  <w:rsids>
    <w:rsidRoot w:val="007C4060"/>
    <w:rsid w:val="000068B9"/>
    <w:rsid w:val="00041BB7"/>
    <w:rsid w:val="00214A95"/>
    <w:rsid w:val="003E716B"/>
    <w:rsid w:val="004B2B36"/>
    <w:rsid w:val="004E3EE0"/>
    <w:rsid w:val="007C4060"/>
    <w:rsid w:val="00E323C7"/>
    <w:rsid w:val="00FE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E204A"/>
  <w15:chartTrackingRefBased/>
  <w15:docId w15:val="{8DF3D7A9-849F-4324-B993-DC21F89D3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060"/>
    <w:pPr>
      <w:spacing w:after="0" w:line="276" w:lineRule="auto"/>
    </w:pPr>
    <w:rPr>
      <w:rFonts w:ascii="Arial" w:eastAsia="Arial" w:hAnsi="Arial" w:cs="Arial"/>
      <w:kern w:val="0"/>
      <w:sz w:val="22"/>
      <w:szCs w:val="22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060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4060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4060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060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4060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4060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4060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4060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4060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06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40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406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406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406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40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40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40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40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C40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C40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4060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C40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C4060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C40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C4060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C406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406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406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C4060"/>
    <w:rPr>
      <w:b/>
      <w:bCs/>
      <w:smallCaps/>
      <w:color w:val="2F5496" w:themeColor="accent1" w:themeShade="BF"/>
      <w:spacing w:val="5"/>
    </w:rPr>
  </w:style>
  <w:style w:type="table" w:customStyle="1" w:styleId="GridTable6Colorful-Accent511">
    <w:name w:val="Grid Table 6 Colorful - Accent 511"/>
    <w:basedOn w:val="TableNormal"/>
    <w:next w:val="GridTable6Colorful-Accent5"/>
    <w:uiPriority w:val="51"/>
    <w:rsid w:val="007C4060"/>
    <w:pPr>
      <w:spacing w:after="0" w:line="240" w:lineRule="auto"/>
    </w:pPr>
    <w:rPr>
      <w:rFonts w:ascii="Times New Roman" w:eastAsia="Times New Roman" w:hAnsi="Times New Roman" w:cs="Times New Roman"/>
      <w:color w:val="000000"/>
      <w:kern w:val="0"/>
      <w14:ligatures w14:val="non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table" w:styleId="GridTable6Colorful-Accent5">
    <w:name w:val="Grid Table 6 Colorful Accent 5"/>
    <w:basedOn w:val="TableNormal"/>
    <w:uiPriority w:val="51"/>
    <w:rsid w:val="007C406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6</Words>
  <Characters>1117</Characters>
  <Application>Microsoft Office Word</Application>
  <DocSecurity>0</DocSecurity>
  <Lines>124</Lines>
  <Paragraphs>81</Paragraphs>
  <ScaleCrop>false</ScaleCrop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chelbe</dc:creator>
  <cp:keywords/>
  <dc:description/>
  <cp:lastModifiedBy>Lisa Schelbe</cp:lastModifiedBy>
  <cp:revision>2</cp:revision>
  <dcterms:created xsi:type="dcterms:W3CDTF">2026-04-27T23:01:00Z</dcterms:created>
  <dcterms:modified xsi:type="dcterms:W3CDTF">2026-05-29T19:52:00Z</dcterms:modified>
</cp:coreProperties>
</file>